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F3A7F" w14:textId="77777777" w:rsidR="00EB69DB" w:rsidRPr="00180A15" w:rsidRDefault="00EB69DB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6"/>
          <w:szCs w:val="36"/>
        </w:rPr>
      </w:pPr>
      <w:r w:rsidRPr="00180A15">
        <w:rPr>
          <w:rFonts w:ascii="Trebuchet MS" w:hAnsi="Trebuchet MS"/>
          <w:b/>
          <w:sz w:val="36"/>
          <w:szCs w:val="36"/>
        </w:rPr>
        <w:t>VETA KIPAWA ICT CENTRE</w:t>
      </w:r>
    </w:p>
    <w:p w14:paraId="2223C91E" w14:textId="77777777" w:rsidR="00180A15" w:rsidRDefault="00B756C4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noProof/>
          <w:sz w:val="32"/>
          <w:szCs w:val="32"/>
        </w:rPr>
        <w:object w:dxaOrig="1440" w:dyaOrig="1440" w14:anchorId="3407366E">
          <v:group id="_x0000_s1026" style="position:absolute;left:0;text-align:left;margin-left:205.5pt;margin-top:6.1pt;width:96.75pt;height:75.3pt;z-index:251658240" coordorigin="2592,8784" coordsize="3600,3168">
            <v:oval id="_x0000_s1027" style="position:absolute;left:2792;top:8784;width:3210;height:3168" strokeweight="1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2592;top:8877;width:3600;height:2982">
              <v:imagedata r:id="rId5" o:title=""/>
            </v:shape>
            <v:oval id="_x0000_s1029" style="position:absolute;left:3076;top:9063;width:2642;height:2610" strokeweight="1pt"/>
            <v:shape id="_x0000_s1030" type="#_x0000_t75" style="position:absolute;left:3264;top:9902;width:2266;height:1118">
              <v:imagedata r:id="rId6" o:title=""/>
            </v:shape>
            <v:shapetype id="_x0000_t4" coordsize="21600,21600" o:spt="4" path="m10800,l,10800,10800,21600,21600,10800xe">
              <v:stroke joinstyle="miter"/>
              <v:path gradientshapeok="t" o:connecttype="rect" textboxrect="5400,5400,16200,16200"/>
            </v:shapetype>
            <v:shape id="_x0000_s1031" type="#_x0000_t4" style="position:absolute;left:5791;top:10289;width:159;height:79" fillcolor="black"/>
            <v:shape id="_x0000_s1032" type="#_x0000_t4" style="position:absolute;left:2880;top:10289;width:159;height:79" fillcolor="black"/>
          </v:group>
          <o:OLEObject Type="Embed" ProgID="MSWordArt.2" ShapeID="_x0000_s1028" DrawAspect="Content" ObjectID="_1728801472" r:id="rId7">
            <o:FieldCodes>\s</o:FieldCodes>
          </o:OLEObject>
          <o:OLEObject Type="Embed" ProgID="PBrush" ShapeID="_x0000_s1030" DrawAspect="Content" ObjectID="_1728801473" r:id="rId8"/>
        </w:object>
      </w:r>
    </w:p>
    <w:p w14:paraId="51E75977" w14:textId="77777777" w:rsidR="00180A15" w:rsidRDefault="00180A15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2"/>
          <w:szCs w:val="32"/>
        </w:rPr>
      </w:pPr>
    </w:p>
    <w:p w14:paraId="336014B4" w14:textId="77777777" w:rsidR="00EB69DB" w:rsidRDefault="00EB69DB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2"/>
          <w:szCs w:val="32"/>
        </w:rPr>
      </w:pPr>
    </w:p>
    <w:p w14:paraId="08071B81" w14:textId="77777777" w:rsidR="00180A15" w:rsidRDefault="00180A15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2"/>
          <w:szCs w:val="32"/>
        </w:rPr>
      </w:pPr>
    </w:p>
    <w:p w14:paraId="13B6DCBD" w14:textId="77777777" w:rsidR="00180A15" w:rsidRPr="00EB69DB" w:rsidRDefault="00180A15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2"/>
          <w:szCs w:val="32"/>
        </w:rPr>
      </w:pPr>
    </w:p>
    <w:p w14:paraId="693EECF7" w14:textId="04ED7710" w:rsidR="00EB69DB" w:rsidRPr="00180A15" w:rsidRDefault="00EB69DB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6"/>
          <w:szCs w:val="36"/>
        </w:rPr>
      </w:pPr>
      <w:r w:rsidRPr="00180A15">
        <w:rPr>
          <w:rFonts w:ascii="Trebuchet MS" w:hAnsi="Trebuchet MS"/>
          <w:b/>
          <w:sz w:val="36"/>
          <w:szCs w:val="36"/>
        </w:rPr>
        <w:t>KOZI</w:t>
      </w:r>
      <w:r w:rsidR="00D83F04">
        <w:rPr>
          <w:rFonts w:ascii="Trebuchet MS" w:hAnsi="Trebuchet MS"/>
          <w:b/>
          <w:sz w:val="36"/>
          <w:szCs w:val="36"/>
        </w:rPr>
        <w:t xml:space="preserve"> </w:t>
      </w:r>
      <w:r w:rsidR="00DA1562">
        <w:rPr>
          <w:rFonts w:ascii="Trebuchet MS" w:hAnsi="Trebuchet MS"/>
          <w:b/>
          <w:sz w:val="36"/>
          <w:szCs w:val="36"/>
        </w:rPr>
        <w:t xml:space="preserve"> FUPI</w:t>
      </w:r>
      <w:r w:rsidR="009B3F10">
        <w:rPr>
          <w:rFonts w:ascii="Trebuchet MS" w:hAnsi="Trebuchet MS"/>
          <w:b/>
          <w:sz w:val="36"/>
          <w:szCs w:val="36"/>
        </w:rPr>
        <w:t xml:space="preserve"> </w:t>
      </w:r>
      <w:r w:rsidR="00D83F04">
        <w:rPr>
          <w:rFonts w:ascii="Trebuchet MS" w:hAnsi="Trebuchet MS"/>
          <w:b/>
          <w:sz w:val="36"/>
          <w:szCs w:val="36"/>
        </w:rPr>
        <w:t xml:space="preserve"> </w:t>
      </w:r>
      <w:r w:rsidR="003360A4">
        <w:rPr>
          <w:rFonts w:ascii="Trebuchet MS" w:hAnsi="Trebuchet MS"/>
          <w:b/>
          <w:sz w:val="36"/>
          <w:szCs w:val="36"/>
        </w:rPr>
        <w:t>ZITAKAZO</w:t>
      </w:r>
      <w:r w:rsidR="009B3F10">
        <w:rPr>
          <w:rFonts w:ascii="Trebuchet MS" w:hAnsi="Trebuchet MS"/>
          <w:b/>
          <w:sz w:val="36"/>
          <w:szCs w:val="36"/>
        </w:rPr>
        <w:t xml:space="preserve"> </w:t>
      </w:r>
      <w:r w:rsidR="00D83F04">
        <w:rPr>
          <w:rFonts w:ascii="Trebuchet MS" w:hAnsi="Trebuchet MS"/>
          <w:b/>
          <w:sz w:val="36"/>
          <w:szCs w:val="36"/>
        </w:rPr>
        <w:t xml:space="preserve"> </w:t>
      </w:r>
      <w:r w:rsidR="003360A4">
        <w:rPr>
          <w:rFonts w:ascii="Trebuchet MS" w:hAnsi="Trebuchet MS"/>
          <w:b/>
          <w:sz w:val="36"/>
          <w:szCs w:val="36"/>
        </w:rPr>
        <w:t>ENDESHWA</w:t>
      </w:r>
      <w:r w:rsidR="00D83F04">
        <w:rPr>
          <w:rFonts w:ascii="Trebuchet MS" w:hAnsi="Trebuchet MS"/>
          <w:b/>
          <w:sz w:val="36"/>
          <w:szCs w:val="36"/>
        </w:rPr>
        <w:t xml:space="preserve"> </w:t>
      </w:r>
      <w:r w:rsidR="00A443DA">
        <w:rPr>
          <w:rFonts w:ascii="Trebuchet MS" w:hAnsi="Trebuchet MS"/>
          <w:b/>
          <w:sz w:val="36"/>
          <w:szCs w:val="36"/>
        </w:rPr>
        <w:t xml:space="preserve"> MWEZI</w:t>
      </w:r>
      <w:r w:rsidR="00F83866">
        <w:rPr>
          <w:rFonts w:ascii="Trebuchet MS" w:hAnsi="Trebuchet MS"/>
          <w:b/>
          <w:sz w:val="36"/>
          <w:szCs w:val="36"/>
        </w:rPr>
        <w:t xml:space="preserve"> </w:t>
      </w:r>
      <w:r w:rsidR="00DC7CD6">
        <w:rPr>
          <w:rFonts w:ascii="Trebuchet MS" w:hAnsi="Trebuchet MS"/>
          <w:b/>
          <w:sz w:val="36"/>
          <w:szCs w:val="36"/>
        </w:rPr>
        <w:t>NOVEM</w:t>
      </w:r>
      <w:r w:rsidR="00944158">
        <w:rPr>
          <w:rFonts w:ascii="Trebuchet MS" w:hAnsi="Trebuchet MS"/>
          <w:b/>
          <w:sz w:val="36"/>
          <w:szCs w:val="36"/>
        </w:rPr>
        <w:t>BER</w:t>
      </w:r>
      <w:r w:rsidR="00B42EE1">
        <w:rPr>
          <w:rFonts w:ascii="Trebuchet MS" w:hAnsi="Trebuchet MS"/>
          <w:b/>
          <w:sz w:val="36"/>
          <w:szCs w:val="36"/>
        </w:rPr>
        <w:t xml:space="preserve"> </w:t>
      </w:r>
      <w:r w:rsidR="00635C35">
        <w:rPr>
          <w:rFonts w:ascii="Trebuchet MS" w:hAnsi="Trebuchet MS"/>
          <w:b/>
          <w:sz w:val="36"/>
          <w:szCs w:val="36"/>
        </w:rPr>
        <w:t>2022</w:t>
      </w:r>
    </w:p>
    <w:p w14:paraId="2E15A350" w14:textId="77777777" w:rsidR="00180A15" w:rsidRPr="00EB69DB" w:rsidRDefault="00180A15" w:rsidP="00EB69DB">
      <w:pPr>
        <w:tabs>
          <w:tab w:val="center" w:pos="6835"/>
          <w:tab w:val="left" w:pos="12257"/>
        </w:tabs>
        <w:spacing w:after="0" w:line="240" w:lineRule="auto"/>
        <w:jc w:val="center"/>
        <w:rPr>
          <w:rFonts w:ascii="Trebuchet MS" w:hAnsi="Trebuchet MS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1"/>
        <w:gridCol w:w="3403"/>
        <w:gridCol w:w="2328"/>
        <w:gridCol w:w="1444"/>
        <w:gridCol w:w="2564"/>
      </w:tblGrid>
      <w:tr w:rsidR="0027415A" w:rsidRPr="003A366D" w14:paraId="5A193B95" w14:textId="77777777" w:rsidTr="0020365B">
        <w:tc>
          <w:tcPr>
            <w:tcW w:w="701" w:type="dxa"/>
          </w:tcPr>
          <w:p w14:paraId="0F26F6E7" w14:textId="77777777" w:rsidR="0027415A" w:rsidRPr="003A366D" w:rsidRDefault="0027415A" w:rsidP="008B2808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Na</w:t>
            </w:r>
          </w:p>
        </w:tc>
        <w:tc>
          <w:tcPr>
            <w:tcW w:w="3491" w:type="dxa"/>
          </w:tcPr>
          <w:p w14:paraId="64DAB04A" w14:textId="77777777" w:rsidR="0027415A" w:rsidRPr="003A366D" w:rsidRDefault="0027415A" w:rsidP="008B2808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JINA LA KOZI</w:t>
            </w:r>
          </w:p>
        </w:tc>
        <w:tc>
          <w:tcPr>
            <w:tcW w:w="2369" w:type="dxa"/>
          </w:tcPr>
          <w:p w14:paraId="34AA05D0" w14:textId="77777777" w:rsidR="0027415A" w:rsidRPr="003A366D" w:rsidRDefault="0027415A" w:rsidP="008B2808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TAREHE YA KUANZA KOZI</w:t>
            </w:r>
          </w:p>
        </w:tc>
        <w:tc>
          <w:tcPr>
            <w:tcW w:w="1459" w:type="dxa"/>
          </w:tcPr>
          <w:p w14:paraId="79ADCADC" w14:textId="77777777" w:rsidR="0027415A" w:rsidRPr="003A366D" w:rsidRDefault="0027415A" w:rsidP="008B2808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 xml:space="preserve">ADA </w:t>
            </w:r>
          </w:p>
        </w:tc>
        <w:tc>
          <w:tcPr>
            <w:tcW w:w="2636" w:type="dxa"/>
          </w:tcPr>
          <w:p w14:paraId="1B4C5302" w14:textId="77777777" w:rsidR="0027415A" w:rsidRPr="003A366D" w:rsidRDefault="0027415A" w:rsidP="008B2808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MUDA</w:t>
            </w:r>
          </w:p>
        </w:tc>
      </w:tr>
      <w:tr w:rsidR="00CB1956" w:rsidRPr="003A366D" w14:paraId="7C3254B8" w14:textId="77777777" w:rsidTr="0020365B">
        <w:trPr>
          <w:trHeight w:val="420"/>
        </w:trPr>
        <w:tc>
          <w:tcPr>
            <w:tcW w:w="701" w:type="dxa"/>
          </w:tcPr>
          <w:p w14:paraId="150FA464" w14:textId="77777777" w:rsidR="00CB1956" w:rsidRPr="003A366D" w:rsidRDefault="00CB1956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491" w:type="dxa"/>
          </w:tcPr>
          <w:p w14:paraId="14223AF7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CCTV CAMERA</w:t>
            </w:r>
          </w:p>
        </w:tc>
        <w:tc>
          <w:tcPr>
            <w:tcW w:w="2369" w:type="dxa"/>
          </w:tcPr>
          <w:p w14:paraId="003CD6C6" w14:textId="5F728887" w:rsidR="00CB1956" w:rsidRPr="003A366D" w:rsidRDefault="00A03EE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0617F4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39081085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305,000</w:t>
            </w:r>
          </w:p>
        </w:tc>
        <w:tc>
          <w:tcPr>
            <w:tcW w:w="2636" w:type="dxa"/>
          </w:tcPr>
          <w:p w14:paraId="056E86B4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(4)</w:t>
            </w:r>
          </w:p>
        </w:tc>
      </w:tr>
      <w:tr w:rsidR="00CB1956" w:rsidRPr="003A366D" w14:paraId="6742BB42" w14:textId="77777777" w:rsidTr="0020365B">
        <w:trPr>
          <w:trHeight w:val="420"/>
        </w:trPr>
        <w:tc>
          <w:tcPr>
            <w:tcW w:w="701" w:type="dxa"/>
          </w:tcPr>
          <w:p w14:paraId="31E912ED" w14:textId="77777777" w:rsidR="00CB1956" w:rsidRPr="003A366D" w:rsidRDefault="00CB1956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491" w:type="dxa"/>
          </w:tcPr>
          <w:p w14:paraId="5587E025" w14:textId="77777777" w:rsidR="00CB1956" w:rsidRPr="003A366D" w:rsidRDefault="00CB1956" w:rsidP="00A84CCE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 xml:space="preserve">Basic Mobile phone technician </w:t>
            </w:r>
          </w:p>
        </w:tc>
        <w:tc>
          <w:tcPr>
            <w:tcW w:w="2369" w:type="dxa"/>
          </w:tcPr>
          <w:p w14:paraId="58AEC14F" w14:textId="34F78375" w:rsidR="00CB1956" w:rsidRPr="003A366D" w:rsidRDefault="00DC7CD6" w:rsidP="00A84CCE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21</w:t>
            </w:r>
            <w:r w:rsidR="000617F4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D44109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433AD3AF" w14:textId="77777777" w:rsidR="00CB1956" w:rsidRPr="003A366D" w:rsidRDefault="00CB1956" w:rsidP="00A84CCE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50,000</w:t>
            </w:r>
          </w:p>
        </w:tc>
        <w:tc>
          <w:tcPr>
            <w:tcW w:w="2636" w:type="dxa"/>
          </w:tcPr>
          <w:p w14:paraId="42D7AE33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(4)</w:t>
            </w:r>
          </w:p>
        </w:tc>
      </w:tr>
      <w:tr w:rsidR="00CB1956" w:rsidRPr="003A366D" w14:paraId="4C2E13A3" w14:textId="77777777" w:rsidTr="0020365B">
        <w:trPr>
          <w:trHeight w:val="420"/>
        </w:trPr>
        <w:tc>
          <w:tcPr>
            <w:tcW w:w="701" w:type="dxa"/>
          </w:tcPr>
          <w:p w14:paraId="0616BFED" w14:textId="77777777" w:rsidR="00CB1956" w:rsidRPr="003A366D" w:rsidRDefault="00CB1956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491" w:type="dxa"/>
          </w:tcPr>
          <w:p w14:paraId="31CD9E9F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Computer Application</w:t>
            </w:r>
          </w:p>
        </w:tc>
        <w:tc>
          <w:tcPr>
            <w:tcW w:w="2369" w:type="dxa"/>
          </w:tcPr>
          <w:p w14:paraId="384B0417" w14:textId="149944E3" w:rsidR="00CB1956" w:rsidRPr="003A366D" w:rsidRDefault="00DC7CD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21</w:t>
            </w:r>
            <w:r w:rsidR="000617F4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30E8C764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25,000</w:t>
            </w:r>
          </w:p>
        </w:tc>
        <w:tc>
          <w:tcPr>
            <w:tcW w:w="2636" w:type="dxa"/>
          </w:tcPr>
          <w:p w14:paraId="6D36036B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(4)</w:t>
            </w:r>
          </w:p>
        </w:tc>
      </w:tr>
      <w:tr w:rsidR="00CB1956" w:rsidRPr="003A366D" w14:paraId="4B7D8D34" w14:textId="77777777" w:rsidTr="0020365B">
        <w:trPr>
          <w:trHeight w:val="420"/>
        </w:trPr>
        <w:tc>
          <w:tcPr>
            <w:tcW w:w="701" w:type="dxa"/>
          </w:tcPr>
          <w:p w14:paraId="1EB4201F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491" w:type="dxa"/>
          </w:tcPr>
          <w:p w14:paraId="7F40F8CF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Auto electrical for Beginners</w:t>
            </w:r>
          </w:p>
        </w:tc>
        <w:tc>
          <w:tcPr>
            <w:tcW w:w="2369" w:type="dxa"/>
          </w:tcPr>
          <w:p w14:paraId="7A961C33" w14:textId="7F949328" w:rsidR="00CB1956" w:rsidRPr="003A366D" w:rsidRDefault="00A4596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4B5B9C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6BC4CC3B" w14:textId="77777777" w:rsidR="00CB1956" w:rsidRPr="003A366D" w:rsidRDefault="004B5B9C" w:rsidP="004B5B9C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45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,000</w:t>
            </w:r>
          </w:p>
        </w:tc>
        <w:tc>
          <w:tcPr>
            <w:tcW w:w="2636" w:type="dxa"/>
          </w:tcPr>
          <w:p w14:paraId="77DBEF70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 xml:space="preserve">WIKI </w:t>
            </w:r>
            <w:r w:rsidR="004B5B9C" w:rsidRPr="003A366D">
              <w:rPr>
                <w:rFonts w:ascii="Trebuchet MS" w:hAnsi="Trebuchet MS"/>
                <w:b/>
                <w:sz w:val="24"/>
                <w:szCs w:val="24"/>
              </w:rPr>
              <w:t>TANO(5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)</w:t>
            </w:r>
          </w:p>
        </w:tc>
      </w:tr>
      <w:tr w:rsidR="00CB1956" w:rsidRPr="003A366D" w14:paraId="53B7A625" w14:textId="77777777" w:rsidTr="0020365B">
        <w:trPr>
          <w:trHeight w:val="420"/>
        </w:trPr>
        <w:tc>
          <w:tcPr>
            <w:tcW w:w="701" w:type="dxa"/>
          </w:tcPr>
          <w:p w14:paraId="2A9EE4ED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3491" w:type="dxa"/>
          </w:tcPr>
          <w:p w14:paraId="2CC11431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Digital marketing</w:t>
            </w:r>
          </w:p>
        </w:tc>
        <w:tc>
          <w:tcPr>
            <w:tcW w:w="2369" w:type="dxa"/>
          </w:tcPr>
          <w:p w14:paraId="06306935" w14:textId="7E890DCF" w:rsidR="00CB1956" w:rsidRPr="003A366D" w:rsidRDefault="00CC1887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0A40BBB9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50,000</w:t>
            </w:r>
          </w:p>
        </w:tc>
        <w:tc>
          <w:tcPr>
            <w:tcW w:w="2636" w:type="dxa"/>
          </w:tcPr>
          <w:p w14:paraId="706E54C9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(4)</w:t>
            </w:r>
          </w:p>
        </w:tc>
      </w:tr>
      <w:tr w:rsidR="00CB1956" w:rsidRPr="003A366D" w14:paraId="16F3201E" w14:textId="77777777" w:rsidTr="0020365B">
        <w:trPr>
          <w:trHeight w:val="420"/>
        </w:trPr>
        <w:tc>
          <w:tcPr>
            <w:tcW w:w="701" w:type="dxa"/>
          </w:tcPr>
          <w:p w14:paraId="476DAE7C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3491" w:type="dxa"/>
          </w:tcPr>
          <w:p w14:paraId="55CBAB1B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Electrical installation Intermediate</w:t>
            </w:r>
          </w:p>
        </w:tc>
        <w:tc>
          <w:tcPr>
            <w:tcW w:w="2369" w:type="dxa"/>
          </w:tcPr>
          <w:p w14:paraId="016FFF68" w14:textId="1B45D0AE" w:rsidR="00CB1956" w:rsidRPr="003A366D" w:rsidRDefault="00DC7CD6" w:rsidP="00DC7CD6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31</w:t>
            </w:r>
            <w:r w:rsidR="00CC1887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40A5EF08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50,000</w:t>
            </w:r>
          </w:p>
        </w:tc>
        <w:tc>
          <w:tcPr>
            <w:tcW w:w="2636" w:type="dxa"/>
          </w:tcPr>
          <w:p w14:paraId="38CFCCDE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SITA(6)</w:t>
            </w:r>
          </w:p>
        </w:tc>
      </w:tr>
      <w:tr w:rsidR="00CB1956" w:rsidRPr="003A366D" w14:paraId="58E2C7BA" w14:textId="77777777" w:rsidTr="0020365B">
        <w:trPr>
          <w:trHeight w:val="420"/>
        </w:trPr>
        <w:tc>
          <w:tcPr>
            <w:tcW w:w="701" w:type="dxa"/>
          </w:tcPr>
          <w:p w14:paraId="0823CC9C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3491" w:type="dxa"/>
          </w:tcPr>
          <w:p w14:paraId="606D2881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Fundamental Electronics</w:t>
            </w:r>
          </w:p>
          <w:p w14:paraId="56B7C0AB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</w:p>
        </w:tc>
        <w:tc>
          <w:tcPr>
            <w:tcW w:w="2369" w:type="dxa"/>
          </w:tcPr>
          <w:p w14:paraId="626737DC" w14:textId="664798BB" w:rsidR="00CB1956" w:rsidRPr="003A366D" w:rsidRDefault="00A4596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BC7667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2CD6E7A9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300,000</w:t>
            </w:r>
          </w:p>
        </w:tc>
        <w:tc>
          <w:tcPr>
            <w:tcW w:w="2636" w:type="dxa"/>
          </w:tcPr>
          <w:p w14:paraId="4B821815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(4)</w:t>
            </w:r>
          </w:p>
        </w:tc>
      </w:tr>
      <w:tr w:rsidR="00CB1956" w:rsidRPr="003A366D" w14:paraId="54F7548E" w14:textId="77777777" w:rsidTr="0020365B">
        <w:trPr>
          <w:trHeight w:val="420"/>
        </w:trPr>
        <w:tc>
          <w:tcPr>
            <w:tcW w:w="701" w:type="dxa"/>
          </w:tcPr>
          <w:p w14:paraId="0F150C35" w14:textId="77777777" w:rsidR="00CB1956" w:rsidRPr="003A366D" w:rsidRDefault="000617F4" w:rsidP="00A4651E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8</w:t>
            </w:r>
          </w:p>
        </w:tc>
        <w:tc>
          <w:tcPr>
            <w:tcW w:w="3491" w:type="dxa"/>
          </w:tcPr>
          <w:p w14:paraId="3581F45E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Electrical Beginner</w:t>
            </w:r>
          </w:p>
        </w:tc>
        <w:tc>
          <w:tcPr>
            <w:tcW w:w="2369" w:type="dxa"/>
          </w:tcPr>
          <w:p w14:paraId="55888CF1" w14:textId="783CF846" w:rsidR="00CB1956" w:rsidRPr="003A366D" w:rsidRDefault="00DC7CD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28</w:t>
            </w:r>
            <w:r w:rsidR="00BC7667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7293EEBC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50,000</w:t>
            </w:r>
          </w:p>
        </w:tc>
        <w:tc>
          <w:tcPr>
            <w:tcW w:w="2636" w:type="dxa"/>
          </w:tcPr>
          <w:p w14:paraId="303AA5CC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SITA(6)</w:t>
            </w:r>
          </w:p>
        </w:tc>
      </w:tr>
      <w:tr w:rsidR="00CB1956" w:rsidRPr="003A366D" w14:paraId="056C8BAD" w14:textId="77777777" w:rsidTr="00247B7B">
        <w:trPr>
          <w:trHeight w:val="808"/>
        </w:trPr>
        <w:tc>
          <w:tcPr>
            <w:tcW w:w="701" w:type="dxa"/>
          </w:tcPr>
          <w:p w14:paraId="2F73B66F" w14:textId="77777777" w:rsidR="00CB1956" w:rsidRPr="003A366D" w:rsidRDefault="000617F4" w:rsidP="00A4651E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9</w:t>
            </w:r>
          </w:p>
        </w:tc>
        <w:tc>
          <w:tcPr>
            <w:tcW w:w="3491" w:type="dxa"/>
          </w:tcPr>
          <w:p w14:paraId="052A9AEB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Computer Repair &amp; maintenance</w:t>
            </w:r>
          </w:p>
        </w:tc>
        <w:tc>
          <w:tcPr>
            <w:tcW w:w="2369" w:type="dxa"/>
          </w:tcPr>
          <w:p w14:paraId="4E85CDA3" w14:textId="1F8DBAD9" w:rsidR="00CB1956" w:rsidRPr="003A366D" w:rsidRDefault="00DC7CD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28</w:t>
            </w:r>
            <w:r w:rsidR="00BC7667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7E2EBCC1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50,000</w:t>
            </w:r>
          </w:p>
        </w:tc>
        <w:tc>
          <w:tcPr>
            <w:tcW w:w="2636" w:type="dxa"/>
          </w:tcPr>
          <w:p w14:paraId="620C3072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 (4)</w:t>
            </w:r>
          </w:p>
          <w:p w14:paraId="08AB7AD5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</w:p>
          <w:p w14:paraId="3593E2B2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</w:p>
        </w:tc>
      </w:tr>
      <w:tr w:rsidR="00CB1956" w:rsidRPr="003A366D" w14:paraId="37DB5E5E" w14:textId="77777777" w:rsidTr="0020365B">
        <w:trPr>
          <w:trHeight w:val="420"/>
        </w:trPr>
        <w:tc>
          <w:tcPr>
            <w:tcW w:w="701" w:type="dxa"/>
          </w:tcPr>
          <w:p w14:paraId="30372A7D" w14:textId="77777777" w:rsidR="00CB1956" w:rsidRPr="003A366D" w:rsidRDefault="000617F4" w:rsidP="00A4651E">
            <w:pPr>
              <w:tabs>
                <w:tab w:val="center" w:pos="6835"/>
                <w:tab w:val="left" w:pos="12257"/>
              </w:tabs>
              <w:jc w:val="center"/>
              <w:rPr>
                <w:b/>
                <w:sz w:val="24"/>
                <w:szCs w:val="24"/>
              </w:rPr>
            </w:pPr>
            <w:r w:rsidRPr="003A366D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3491" w:type="dxa"/>
          </w:tcPr>
          <w:p w14:paraId="4F65D18E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Smart driving class “D”</w:t>
            </w:r>
          </w:p>
        </w:tc>
        <w:tc>
          <w:tcPr>
            <w:tcW w:w="2369" w:type="dxa"/>
          </w:tcPr>
          <w:p w14:paraId="10250DC1" w14:textId="057BC490" w:rsidR="00CB1956" w:rsidRPr="003A366D" w:rsidRDefault="00A03EE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4B5B9C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788D5E6E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50,000</w:t>
            </w:r>
          </w:p>
        </w:tc>
        <w:tc>
          <w:tcPr>
            <w:tcW w:w="2636" w:type="dxa"/>
          </w:tcPr>
          <w:p w14:paraId="626CA070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SITA (6)</w:t>
            </w:r>
          </w:p>
          <w:p w14:paraId="7C53D9E7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</w:p>
        </w:tc>
      </w:tr>
      <w:tr w:rsidR="00CB1956" w:rsidRPr="003A366D" w14:paraId="5AD6BD2B" w14:textId="77777777" w:rsidTr="0094346B">
        <w:trPr>
          <w:trHeight w:val="530"/>
        </w:trPr>
        <w:tc>
          <w:tcPr>
            <w:tcW w:w="701" w:type="dxa"/>
          </w:tcPr>
          <w:p w14:paraId="75C001E7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1</w:t>
            </w:r>
          </w:p>
        </w:tc>
        <w:tc>
          <w:tcPr>
            <w:tcW w:w="3491" w:type="dxa"/>
          </w:tcPr>
          <w:p w14:paraId="6215FF3D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Smart driving Class “C1,C2,C3”</w:t>
            </w:r>
          </w:p>
        </w:tc>
        <w:tc>
          <w:tcPr>
            <w:tcW w:w="2369" w:type="dxa"/>
          </w:tcPr>
          <w:p w14:paraId="00EDBEFA" w14:textId="069A748F" w:rsidR="00CB1956" w:rsidRPr="003A366D" w:rsidRDefault="004B5B9C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DC7CD6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3BC41AF1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75,000</w:t>
            </w:r>
          </w:p>
        </w:tc>
        <w:tc>
          <w:tcPr>
            <w:tcW w:w="2636" w:type="dxa"/>
          </w:tcPr>
          <w:p w14:paraId="6D4A6A23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MBILI(2)</w:t>
            </w:r>
          </w:p>
        </w:tc>
      </w:tr>
      <w:tr w:rsidR="00CB1956" w:rsidRPr="003A366D" w14:paraId="43FA8A61" w14:textId="77777777" w:rsidTr="0094346B">
        <w:trPr>
          <w:trHeight w:val="530"/>
        </w:trPr>
        <w:tc>
          <w:tcPr>
            <w:tcW w:w="701" w:type="dxa"/>
          </w:tcPr>
          <w:p w14:paraId="7B240F95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2</w:t>
            </w:r>
          </w:p>
        </w:tc>
        <w:tc>
          <w:tcPr>
            <w:tcW w:w="3491" w:type="dxa"/>
          </w:tcPr>
          <w:p w14:paraId="3176B5B9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Customer care</w:t>
            </w:r>
          </w:p>
        </w:tc>
        <w:tc>
          <w:tcPr>
            <w:tcW w:w="2369" w:type="dxa"/>
          </w:tcPr>
          <w:p w14:paraId="322657F2" w14:textId="54EDD10E" w:rsidR="00CB1956" w:rsidRPr="003A366D" w:rsidRDefault="00A03EE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8</w:t>
            </w:r>
            <w:r w:rsidR="00BC7667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04089B4F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50,000</w:t>
            </w:r>
          </w:p>
        </w:tc>
        <w:tc>
          <w:tcPr>
            <w:tcW w:w="2636" w:type="dxa"/>
          </w:tcPr>
          <w:p w14:paraId="593AE89C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(4)</w:t>
            </w:r>
          </w:p>
        </w:tc>
      </w:tr>
      <w:tr w:rsidR="00CB1956" w:rsidRPr="003A366D" w14:paraId="2B829E78" w14:textId="77777777" w:rsidTr="0094346B">
        <w:trPr>
          <w:trHeight w:val="530"/>
        </w:trPr>
        <w:tc>
          <w:tcPr>
            <w:tcW w:w="701" w:type="dxa"/>
          </w:tcPr>
          <w:p w14:paraId="7D9B7FAE" w14:textId="77777777" w:rsidR="00CB1956" w:rsidRPr="003A366D" w:rsidRDefault="000617F4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3</w:t>
            </w:r>
          </w:p>
        </w:tc>
        <w:tc>
          <w:tcPr>
            <w:tcW w:w="3491" w:type="dxa"/>
          </w:tcPr>
          <w:p w14:paraId="517E2B40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Graphics design &amp; Video production</w:t>
            </w:r>
          </w:p>
        </w:tc>
        <w:tc>
          <w:tcPr>
            <w:tcW w:w="2369" w:type="dxa"/>
          </w:tcPr>
          <w:p w14:paraId="704E0599" w14:textId="21BEBA33" w:rsidR="00CB1956" w:rsidRPr="003A366D" w:rsidRDefault="00B756C4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28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CB1956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7C39A621" w14:textId="77777777" w:rsidR="00CB1956" w:rsidRPr="003A366D" w:rsidRDefault="00CB1956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320,000</w:t>
            </w:r>
          </w:p>
        </w:tc>
        <w:tc>
          <w:tcPr>
            <w:tcW w:w="2636" w:type="dxa"/>
          </w:tcPr>
          <w:p w14:paraId="4AA74164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SITA (6)</w:t>
            </w:r>
          </w:p>
          <w:p w14:paraId="0D84677B" w14:textId="77777777" w:rsidR="00CB1956" w:rsidRPr="003A366D" w:rsidRDefault="00CB1956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</w:p>
        </w:tc>
      </w:tr>
      <w:tr w:rsidR="00A03EE2" w:rsidRPr="003A366D" w14:paraId="2BF9D666" w14:textId="77777777" w:rsidTr="0094346B">
        <w:trPr>
          <w:trHeight w:val="530"/>
        </w:trPr>
        <w:tc>
          <w:tcPr>
            <w:tcW w:w="701" w:type="dxa"/>
          </w:tcPr>
          <w:p w14:paraId="5F2DF8F5" w14:textId="43B4B8B8" w:rsidR="00A03EE2" w:rsidRPr="003A366D" w:rsidRDefault="00A03EE2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4</w:t>
            </w:r>
          </w:p>
        </w:tc>
        <w:tc>
          <w:tcPr>
            <w:tcW w:w="3491" w:type="dxa"/>
          </w:tcPr>
          <w:p w14:paraId="01B4AF24" w14:textId="692ED9C0" w:rsidR="00A03EE2" w:rsidRPr="003A366D" w:rsidRDefault="00A03EE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Electrical Advance</w:t>
            </w:r>
          </w:p>
        </w:tc>
        <w:tc>
          <w:tcPr>
            <w:tcW w:w="2369" w:type="dxa"/>
          </w:tcPr>
          <w:p w14:paraId="0BAFAD48" w14:textId="1823B129" w:rsidR="00A03EE2" w:rsidRPr="003A366D" w:rsidRDefault="00B756C4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4</w:t>
            </w:r>
            <w:r w:rsidR="00A03EE2" w:rsidRPr="003A366D">
              <w:rPr>
                <w:rFonts w:ascii="Trebuchet MS" w:hAnsi="Trebuchet MS"/>
                <w:b/>
                <w:sz w:val="24"/>
                <w:szCs w:val="24"/>
              </w:rPr>
              <w:t>/</w:t>
            </w:r>
            <w:r w:rsidR="00A45962" w:rsidRPr="003A366D">
              <w:rPr>
                <w:rFonts w:ascii="Trebuchet MS" w:hAnsi="Trebuchet MS"/>
                <w:b/>
                <w:sz w:val="24"/>
                <w:szCs w:val="24"/>
              </w:rPr>
              <w:t>1</w:t>
            </w:r>
            <w:r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="00A03EE2"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6D975548" w14:textId="02244FD7" w:rsidR="00A03EE2" w:rsidRPr="003A366D" w:rsidRDefault="00A03EE2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320,000</w:t>
            </w:r>
          </w:p>
        </w:tc>
        <w:tc>
          <w:tcPr>
            <w:tcW w:w="2636" w:type="dxa"/>
          </w:tcPr>
          <w:p w14:paraId="4961DEDD" w14:textId="77777777" w:rsidR="00A03EE2" w:rsidRPr="003A366D" w:rsidRDefault="00A03EE2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SITA (6)</w:t>
            </w:r>
          </w:p>
          <w:p w14:paraId="61AFAFD8" w14:textId="77777777" w:rsidR="00A03EE2" w:rsidRPr="003A366D" w:rsidRDefault="00A03EE2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</w:p>
        </w:tc>
      </w:tr>
      <w:tr w:rsidR="006C5B29" w:rsidRPr="003A366D" w14:paraId="1DA1BAE8" w14:textId="77777777" w:rsidTr="0094346B">
        <w:trPr>
          <w:trHeight w:val="530"/>
        </w:trPr>
        <w:tc>
          <w:tcPr>
            <w:tcW w:w="701" w:type="dxa"/>
          </w:tcPr>
          <w:p w14:paraId="53B4FA78" w14:textId="7A982148" w:rsidR="006C5B29" w:rsidRPr="003A366D" w:rsidRDefault="006C5B29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5</w:t>
            </w:r>
          </w:p>
        </w:tc>
        <w:tc>
          <w:tcPr>
            <w:tcW w:w="3491" w:type="dxa"/>
          </w:tcPr>
          <w:p w14:paraId="60F9BE0F" w14:textId="350818E4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Business Plan</w:t>
            </w:r>
          </w:p>
        </w:tc>
        <w:tc>
          <w:tcPr>
            <w:tcW w:w="2369" w:type="dxa"/>
          </w:tcPr>
          <w:p w14:paraId="67FD37F0" w14:textId="5FCDD22E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8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1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7857E101" w14:textId="1EFE42E0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00,000</w:t>
            </w:r>
          </w:p>
        </w:tc>
        <w:tc>
          <w:tcPr>
            <w:tcW w:w="2636" w:type="dxa"/>
          </w:tcPr>
          <w:p w14:paraId="5E5FD601" w14:textId="20F1DB93" w:rsidR="006C5B29" w:rsidRPr="003A366D" w:rsidRDefault="006C5B29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MBILI (2)</w:t>
            </w:r>
          </w:p>
        </w:tc>
      </w:tr>
      <w:tr w:rsidR="006C5B29" w:rsidRPr="003A366D" w14:paraId="16B87E51" w14:textId="77777777" w:rsidTr="0094346B">
        <w:trPr>
          <w:trHeight w:val="530"/>
        </w:trPr>
        <w:tc>
          <w:tcPr>
            <w:tcW w:w="701" w:type="dxa"/>
          </w:tcPr>
          <w:p w14:paraId="64DD7A26" w14:textId="338BFC8D" w:rsidR="006C5B29" w:rsidRPr="003A366D" w:rsidRDefault="006C5B29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6</w:t>
            </w:r>
          </w:p>
        </w:tc>
        <w:tc>
          <w:tcPr>
            <w:tcW w:w="3491" w:type="dxa"/>
          </w:tcPr>
          <w:p w14:paraId="1FA3ECB5" w14:textId="37A573D5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Customer Care</w:t>
            </w:r>
          </w:p>
        </w:tc>
        <w:tc>
          <w:tcPr>
            <w:tcW w:w="2369" w:type="dxa"/>
          </w:tcPr>
          <w:p w14:paraId="6EBC9A9E" w14:textId="0CFF2B85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8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1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1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54848872" w14:textId="28F7C9B0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50,000</w:t>
            </w:r>
          </w:p>
        </w:tc>
        <w:tc>
          <w:tcPr>
            <w:tcW w:w="2636" w:type="dxa"/>
          </w:tcPr>
          <w:p w14:paraId="7B7370BA" w14:textId="5F2A860C" w:rsidR="006C5B29" w:rsidRPr="003A366D" w:rsidRDefault="006C5B29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MBILI (2)</w:t>
            </w:r>
          </w:p>
        </w:tc>
      </w:tr>
      <w:tr w:rsidR="006C5B29" w:rsidRPr="003A366D" w14:paraId="4F07F421" w14:textId="77777777" w:rsidTr="0094346B">
        <w:trPr>
          <w:trHeight w:val="530"/>
        </w:trPr>
        <w:tc>
          <w:tcPr>
            <w:tcW w:w="701" w:type="dxa"/>
          </w:tcPr>
          <w:p w14:paraId="24F75DE4" w14:textId="0F2D526A" w:rsidR="006C5B29" w:rsidRPr="003A366D" w:rsidRDefault="006C5B29" w:rsidP="00204C65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7</w:t>
            </w:r>
          </w:p>
        </w:tc>
        <w:tc>
          <w:tcPr>
            <w:tcW w:w="3491" w:type="dxa"/>
          </w:tcPr>
          <w:p w14:paraId="40D9C7F9" w14:textId="63393D98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English for non-native speakers</w:t>
            </w:r>
          </w:p>
        </w:tc>
        <w:tc>
          <w:tcPr>
            <w:tcW w:w="2369" w:type="dxa"/>
          </w:tcPr>
          <w:p w14:paraId="7DD9749E" w14:textId="56A1EF1F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2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8</w:t>
            </w:r>
            <w:r w:rsidRPr="003A366D">
              <w:rPr>
                <w:rFonts w:ascii="Trebuchet MS" w:hAnsi="Trebuchet MS"/>
                <w:b/>
                <w:sz w:val="24"/>
                <w:szCs w:val="24"/>
              </w:rPr>
              <w:t>/1</w:t>
            </w:r>
            <w:r w:rsidR="00B756C4">
              <w:rPr>
                <w:rFonts w:ascii="Trebuchet MS" w:hAnsi="Trebuchet MS"/>
                <w:b/>
                <w:sz w:val="24"/>
                <w:szCs w:val="24"/>
              </w:rPr>
              <w:t>1</w:t>
            </w:r>
            <w:bookmarkStart w:id="0" w:name="_GoBack"/>
            <w:bookmarkEnd w:id="0"/>
            <w:r w:rsidRPr="003A366D">
              <w:rPr>
                <w:rFonts w:ascii="Trebuchet MS" w:hAnsi="Trebuchet MS"/>
                <w:b/>
                <w:sz w:val="24"/>
                <w:szCs w:val="24"/>
              </w:rPr>
              <w:t>/2022</w:t>
            </w:r>
          </w:p>
        </w:tc>
        <w:tc>
          <w:tcPr>
            <w:tcW w:w="1459" w:type="dxa"/>
          </w:tcPr>
          <w:p w14:paraId="1A5BD773" w14:textId="496AD000" w:rsidR="006C5B29" w:rsidRPr="003A366D" w:rsidRDefault="006C5B29" w:rsidP="008F47FB">
            <w:pPr>
              <w:tabs>
                <w:tab w:val="center" w:pos="6835"/>
                <w:tab w:val="left" w:pos="12257"/>
              </w:tabs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100,000</w:t>
            </w:r>
          </w:p>
        </w:tc>
        <w:tc>
          <w:tcPr>
            <w:tcW w:w="2636" w:type="dxa"/>
          </w:tcPr>
          <w:p w14:paraId="5065089B" w14:textId="4AA254AF" w:rsidR="006C5B29" w:rsidRPr="003A366D" w:rsidRDefault="006C5B29" w:rsidP="003A366D">
            <w:pPr>
              <w:tabs>
                <w:tab w:val="center" w:pos="6835"/>
                <w:tab w:val="left" w:pos="12257"/>
              </w:tabs>
              <w:rPr>
                <w:rFonts w:ascii="Trebuchet MS" w:hAnsi="Trebuchet MS"/>
                <w:b/>
                <w:sz w:val="24"/>
                <w:szCs w:val="24"/>
              </w:rPr>
            </w:pPr>
            <w:r w:rsidRPr="003A366D">
              <w:rPr>
                <w:rFonts w:ascii="Trebuchet MS" w:hAnsi="Trebuchet MS"/>
                <w:b/>
                <w:sz w:val="24"/>
                <w:szCs w:val="24"/>
              </w:rPr>
              <w:t>WIKI NNE (4)</w:t>
            </w:r>
          </w:p>
        </w:tc>
      </w:tr>
    </w:tbl>
    <w:p w14:paraId="4D0631B1" w14:textId="77777777" w:rsidR="008B2808" w:rsidRDefault="008B2808" w:rsidP="000617F4">
      <w:pPr>
        <w:rPr>
          <w:rFonts w:ascii="Trebuchet MS" w:hAnsi="Trebuchet MS"/>
          <w:b/>
          <w:sz w:val="32"/>
          <w:szCs w:val="32"/>
        </w:rPr>
      </w:pPr>
    </w:p>
    <w:p w14:paraId="01AD33D0" w14:textId="77777777" w:rsidR="009B3483" w:rsidRDefault="009B3483" w:rsidP="009B3483">
      <w:pPr>
        <w:jc w:val="center"/>
        <w:rPr>
          <w:rFonts w:ascii="Trebuchet MS" w:hAnsi="Trebuchet MS"/>
          <w:b/>
          <w:sz w:val="32"/>
          <w:szCs w:val="32"/>
        </w:rPr>
      </w:pPr>
      <w:r w:rsidRPr="00D83F04">
        <w:rPr>
          <w:rFonts w:ascii="Trebuchet MS" w:hAnsi="Trebuchet MS"/>
          <w:b/>
          <w:sz w:val="32"/>
          <w:szCs w:val="32"/>
        </w:rPr>
        <w:t>KWA MAWASILIANO ZAIDI PIGA +255-22-2843360/3, 0714-720 381</w:t>
      </w:r>
    </w:p>
    <w:p w14:paraId="6CA9643D" w14:textId="77777777" w:rsidR="001C7EAF" w:rsidRDefault="001C7EAF" w:rsidP="009B3483">
      <w:pPr>
        <w:jc w:val="center"/>
        <w:rPr>
          <w:rFonts w:ascii="Trebuchet MS" w:hAnsi="Trebuchet MS"/>
          <w:b/>
          <w:sz w:val="32"/>
          <w:szCs w:val="32"/>
        </w:rPr>
      </w:pPr>
    </w:p>
    <w:p w14:paraId="39776269" w14:textId="77777777" w:rsidR="001C7EAF" w:rsidRPr="00D83F04" w:rsidRDefault="001C7EAF" w:rsidP="009B3483">
      <w:pPr>
        <w:jc w:val="center"/>
        <w:rPr>
          <w:rFonts w:ascii="Trebuchet MS" w:hAnsi="Trebuchet MS"/>
          <w:b/>
          <w:sz w:val="32"/>
          <w:szCs w:val="32"/>
        </w:rPr>
      </w:pPr>
    </w:p>
    <w:sectPr w:rsidR="001C7EAF" w:rsidRPr="00D83F04" w:rsidSect="008B2808">
      <w:pgSz w:w="12240" w:h="15840"/>
      <w:pgMar w:top="540" w:right="720" w:bottom="3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760872"/>
    <w:multiLevelType w:val="hybridMultilevel"/>
    <w:tmpl w:val="06763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LWwMDA2tzAxNrdU0lEKTi0uzszPAykwqQUAISrjiiwAAAA="/>
  </w:docVars>
  <w:rsids>
    <w:rsidRoot w:val="00EB69DB"/>
    <w:rsid w:val="00000B2C"/>
    <w:rsid w:val="00002884"/>
    <w:rsid w:val="0002405A"/>
    <w:rsid w:val="00040E92"/>
    <w:rsid w:val="00052C1C"/>
    <w:rsid w:val="000617F4"/>
    <w:rsid w:val="000B52A2"/>
    <w:rsid w:val="000B79A9"/>
    <w:rsid w:val="000E4DCF"/>
    <w:rsid w:val="000E6D4A"/>
    <w:rsid w:val="00125DA5"/>
    <w:rsid w:val="0015301C"/>
    <w:rsid w:val="00156F18"/>
    <w:rsid w:val="00180A15"/>
    <w:rsid w:val="00195836"/>
    <w:rsid w:val="001C0EDE"/>
    <w:rsid w:val="001C29D6"/>
    <w:rsid w:val="001C7EAF"/>
    <w:rsid w:val="001D6403"/>
    <w:rsid w:val="001E2CA6"/>
    <w:rsid w:val="001E2F0C"/>
    <w:rsid w:val="0020365B"/>
    <w:rsid w:val="00203AAC"/>
    <w:rsid w:val="00204C65"/>
    <w:rsid w:val="0021295C"/>
    <w:rsid w:val="0022723F"/>
    <w:rsid w:val="0023090A"/>
    <w:rsid w:val="00234ED2"/>
    <w:rsid w:val="00247B7B"/>
    <w:rsid w:val="002520AA"/>
    <w:rsid w:val="002617CE"/>
    <w:rsid w:val="00262986"/>
    <w:rsid w:val="0027246C"/>
    <w:rsid w:val="0027415A"/>
    <w:rsid w:val="00285082"/>
    <w:rsid w:val="00287CF6"/>
    <w:rsid w:val="002B1CF9"/>
    <w:rsid w:val="002B7917"/>
    <w:rsid w:val="002C6236"/>
    <w:rsid w:val="002F0B18"/>
    <w:rsid w:val="002F2789"/>
    <w:rsid w:val="002F55FB"/>
    <w:rsid w:val="00320F16"/>
    <w:rsid w:val="00333AD5"/>
    <w:rsid w:val="003357A7"/>
    <w:rsid w:val="003360A4"/>
    <w:rsid w:val="003411E9"/>
    <w:rsid w:val="0035039F"/>
    <w:rsid w:val="0035444A"/>
    <w:rsid w:val="00365884"/>
    <w:rsid w:val="00394478"/>
    <w:rsid w:val="003A366D"/>
    <w:rsid w:val="003C16D4"/>
    <w:rsid w:val="003C1EEA"/>
    <w:rsid w:val="003D70ED"/>
    <w:rsid w:val="003F15F0"/>
    <w:rsid w:val="003F2704"/>
    <w:rsid w:val="00407D1C"/>
    <w:rsid w:val="00411AEA"/>
    <w:rsid w:val="00424185"/>
    <w:rsid w:val="004249AE"/>
    <w:rsid w:val="004312A0"/>
    <w:rsid w:val="00457940"/>
    <w:rsid w:val="00465976"/>
    <w:rsid w:val="004709A4"/>
    <w:rsid w:val="004A2147"/>
    <w:rsid w:val="004A262C"/>
    <w:rsid w:val="004A72EC"/>
    <w:rsid w:val="004B5B9C"/>
    <w:rsid w:val="004B6720"/>
    <w:rsid w:val="004E1178"/>
    <w:rsid w:val="005063FF"/>
    <w:rsid w:val="00510777"/>
    <w:rsid w:val="005131B8"/>
    <w:rsid w:val="005568C6"/>
    <w:rsid w:val="00562A66"/>
    <w:rsid w:val="00565B68"/>
    <w:rsid w:val="005709A7"/>
    <w:rsid w:val="00594F46"/>
    <w:rsid w:val="005C0F20"/>
    <w:rsid w:val="005D287D"/>
    <w:rsid w:val="005D3755"/>
    <w:rsid w:val="005D4E3E"/>
    <w:rsid w:val="00602E71"/>
    <w:rsid w:val="00605E59"/>
    <w:rsid w:val="00605F10"/>
    <w:rsid w:val="00607024"/>
    <w:rsid w:val="00612701"/>
    <w:rsid w:val="0061306C"/>
    <w:rsid w:val="006227E8"/>
    <w:rsid w:val="006312F6"/>
    <w:rsid w:val="00635C35"/>
    <w:rsid w:val="0067783E"/>
    <w:rsid w:val="00695DA6"/>
    <w:rsid w:val="006A186B"/>
    <w:rsid w:val="006C4AF0"/>
    <w:rsid w:val="006C5B29"/>
    <w:rsid w:val="006D2987"/>
    <w:rsid w:val="006E0D1B"/>
    <w:rsid w:val="006E40B6"/>
    <w:rsid w:val="006F4DE9"/>
    <w:rsid w:val="006F7FF0"/>
    <w:rsid w:val="00701399"/>
    <w:rsid w:val="00714E77"/>
    <w:rsid w:val="00723042"/>
    <w:rsid w:val="00726264"/>
    <w:rsid w:val="00733687"/>
    <w:rsid w:val="007359EA"/>
    <w:rsid w:val="0074137F"/>
    <w:rsid w:val="00752946"/>
    <w:rsid w:val="0075418E"/>
    <w:rsid w:val="007B3E15"/>
    <w:rsid w:val="007C76FC"/>
    <w:rsid w:val="007D4C81"/>
    <w:rsid w:val="007E6CBF"/>
    <w:rsid w:val="007F567A"/>
    <w:rsid w:val="007F79A3"/>
    <w:rsid w:val="00800D01"/>
    <w:rsid w:val="00802170"/>
    <w:rsid w:val="0082160A"/>
    <w:rsid w:val="008233E7"/>
    <w:rsid w:val="00823B27"/>
    <w:rsid w:val="00827BF0"/>
    <w:rsid w:val="00833CD1"/>
    <w:rsid w:val="00836F4C"/>
    <w:rsid w:val="00836FF4"/>
    <w:rsid w:val="0084544D"/>
    <w:rsid w:val="00855C36"/>
    <w:rsid w:val="008803D4"/>
    <w:rsid w:val="00895209"/>
    <w:rsid w:val="008A0A42"/>
    <w:rsid w:val="008A69E3"/>
    <w:rsid w:val="008B2808"/>
    <w:rsid w:val="008D5E6E"/>
    <w:rsid w:val="008E0128"/>
    <w:rsid w:val="00912147"/>
    <w:rsid w:val="009139FB"/>
    <w:rsid w:val="00915D31"/>
    <w:rsid w:val="00924AB6"/>
    <w:rsid w:val="00931F4E"/>
    <w:rsid w:val="0094346B"/>
    <w:rsid w:val="00944158"/>
    <w:rsid w:val="0096304F"/>
    <w:rsid w:val="00991A70"/>
    <w:rsid w:val="009943DC"/>
    <w:rsid w:val="009A1BB9"/>
    <w:rsid w:val="009A589F"/>
    <w:rsid w:val="009B16E6"/>
    <w:rsid w:val="009B1BEA"/>
    <w:rsid w:val="009B3483"/>
    <w:rsid w:val="009B3F10"/>
    <w:rsid w:val="009D26BC"/>
    <w:rsid w:val="009E2AFD"/>
    <w:rsid w:val="009F7E81"/>
    <w:rsid w:val="00A030A4"/>
    <w:rsid w:val="00A03EE2"/>
    <w:rsid w:val="00A0617A"/>
    <w:rsid w:val="00A17179"/>
    <w:rsid w:val="00A443DA"/>
    <w:rsid w:val="00A45962"/>
    <w:rsid w:val="00A50777"/>
    <w:rsid w:val="00A55378"/>
    <w:rsid w:val="00A5692C"/>
    <w:rsid w:val="00A63D0B"/>
    <w:rsid w:val="00A72323"/>
    <w:rsid w:val="00A74AC1"/>
    <w:rsid w:val="00AB3C72"/>
    <w:rsid w:val="00AD04CC"/>
    <w:rsid w:val="00AE6FD3"/>
    <w:rsid w:val="00B01DD1"/>
    <w:rsid w:val="00B273EC"/>
    <w:rsid w:val="00B331B2"/>
    <w:rsid w:val="00B42EE1"/>
    <w:rsid w:val="00B54985"/>
    <w:rsid w:val="00B560C8"/>
    <w:rsid w:val="00B73B8C"/>
    <w:rsid w:val="00B756C4"/>
    <w:rsid w:val="00BC7667"/>
    <w:rsid w:val="00BD6BD2"/>
    <w:rsid w:val="00BD6C13"/>
    <w:rsid w:val="00BD7D36"/>
    <w:rsid w:val="00BE0D0B"/>
    <w:rsid w:val="00BE1F0E"/>
    <w:rsid w:val="00BF24AE"/>
    <w:rsid w:val="00C057C1"/>
    <w:rsid w:val="00C07B8B"/>
    <w:rsid w:val="00C1704B"/>
    <w:rsid w:val="00C262D1"/>
    <w:rsid w:val="00C322E0"/>
    <w:rsid w:val="00C5318F"/>
    <w:rsid w:val="00C55526"/>
    <w:rsid w:val="00C624BB"/>
    <w:rsid w:val="00C6349A"/>
    <w:rsid w:val="00C64093"/>
    <w:rsid w:val="00C70423"/>
    <w:rsid w:val="00C8348A"/>
    <w:rsid w:val="00C97CCD"/>
    <w:rsid w:val="00CB1956"/>
    <w:rsid w:val="00CB6994"/>
    <w:rsid w:val="00CC1887"/>
    <w:rsid w:val="00CD1DB2"/>
    <w:rsid w:val="00CE21F4"/>
    <w:rsid w:val="00D10D29"/>
    <w:rsid w:val="00D331FE"/>
    <w:rsid w:val="00D3379E"/>
    <w:rsid w:val="00D44109"/>
    <w:rsid w:val="00D47BC3"/>
    <w:rsid w:val="00D527DB"/>
    <w:rsid w:val="00D55FF1"/>
    <w:rsid w:val="00D57E0B"/>
    <w:rsid w:val="00D64A92"/>
    <w:rsid w:val="00D75378"/>
    <w:rsid w:val="00D82AE7"/>
    <w:rsid w:val="00D83F04"/>
    <w:rsid w:val="00D85BC9"/>
    <w:rsid w:val="00D868DC"/>
    <w:rsid w:val="00DA1562"/>
    <w:rsid w:val="00DB3524"/>
    <w:rsid w:val="00DC7CD6"/>
    <w:rsid w:val="00DE3892"/>
    <w:rsid w:val="00E00EC6"/>
    <w:rsid w:val="00E21053"/>
    <w:rsid w:val="00E519AE"/>
    <w:rsid w:val="00E53DED"/>
    <w:rsid w:val="00E56EAA"/>
    <w:rsid w:val="00E67901"/>
    <w:rsid w:val="00E85903"/>
    <w:rsid w:val="00E919A0"/>
    <w:rsid w:val="00EB35DC"/>
    <w:rsid w:val="00EB69DB"/>
    <w:rsid w:val="00EB72BD"/>
    <w:rsid w:val="00EC6407"/>
    <w:rsid w:val="00EE6BB0"/>
    <w:rsid w:val="00EF4B41"/>
    <w:rsid w:val="00F176A1"/>
    <w:rsid w:val="00F265E4"/>
    <w:rsid w:val="00F5764C"/>
    <w:rsid w:val="00F5778A"/>
    <w:rsid w:val="00F7183A"/>
    <w:rsid w:val="00F74852"/>
    <w:rsid w:val="00F7770E"/>
    <w:rsid w:val="00F83866"/>
    <w:rsid w:val="00F8415F"/>
    <w:rsid w:val="00F87F09"/>
    <w:rsid w:val="00F96007"/>
    <w:rsid w:val="00FB7FD8"/>
    <w:rsid w:val="00FC3EC2"/>
    <w:rsid w:val="00FC43E0"/>
    <w:rsid w:val="00FD7E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569EAFB"/>
  <w15:docId w15:val="{6AA9A1EC-31A0-4E67-AEF4-7CD8874F9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69D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69DB"/>
    <w:pPr>
      <w:ind w:left="720"/>
      <w:contextualSpacing/>
    </w:pPr>
  </w:style>
  <w:style w:type="table" w:styleId="TableGrid">
    <w:name w:val="Table Grid"/>
    <w:basedOn w:val="TableNormal"/>
    <w:uiPriority w:val="59"/>
    <w:rsid w:val="00EB6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ption</dc:creator>
  <cp:lastModifiedBy>PRINCIPAL</cp:lastModifiedBy>
  <cp:revision>3</cp:revision>
  <cp:lastPrinted>2021-09-01T04:56:00Z</cp:lastPrinted>
  <dcterms:created xsi:type="dcterms:W3CDTF">2022-11-01T04:57:00Z</dcterms:created>
  <dcterms:modified xsi:type="dcterms:W3CDTF">2022-11-01T06:51:00Z</dcterms:modified>
</cp:coreProperties>
</file>